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D073B" w14:textId="52B6B07A" w:rsidR="00555B43" w:rsidRPr="00727A50" w:rsidRDefault="007268C7" w:rsidP="00D31CBD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27A5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3360" behindDoc="0" locked="0" layoutInCell="1" allowOverlap="1" wp14:anchorId="129104EF" wp14:editId="5090D0B4">
            <wp:simplePos x="0" y="0"/>
            <wp:positionH relativeFrom="column">
              <wp:posOffset>4953386</wp:posOffset>
            </wp:positionH>
            <wp:positionV relativeFrom="paragraph">
              <wp:posOffset>119049</wp:posOffset>
            </wp:positionV>
            <wp:extent cx="1058545" cy="1073150"/>
            <wp:effectExtent l="0" t="0" r="825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545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7A5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2336" behindDoc="1" locked="0" layoutInCell="1" allowOverlap="1" wp14:anchorId="4EDE569E" wp14:editId="51A19C38">
            <wp:simplePos x="0" y="0"/>
            <wp:positionH relativeFrom="margin">
              <wp:align>left</wp:align>
            </wp:positionH>
            <wp:positionV relativeFrom="paragraph">
              <wp:posOffset>58116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12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06735795"/>
      <w:bookmarkEnd w:id="0"/>
    </w:p>
    <w:p w14:paraId="64BB2EEF" w14:textId="77777777" w:rsidR="00BF5499" w:rsidRPr="00727A50" w:rsidRDefault="00BF5499" w:rsidP="00BF5499">
      <w:pPr>
        <w:spacing w:line="276" w:lineRule="auto"/>
        <w:jc w:val="center"/>
        <w:rPr>
          <w:rFonts w:ascii="Times New Roman" w:hAnsi="Times New Roman" w:cs="Times New Roman"/>
          <w:sz w:val="16"/>
          <w:szCs w:val="16"/>
        </w:rPr>
      </w:pPr>
    </w:p>
    <w:p w14:paraId="7C04721E" w14:textId="77777777" w:rsidR="0080651E" w:rsidRPr="00727A50" w:rsidRDefault="00555B43" w:rsidP="00555B43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27A50">
        <w:rPr>
          <w:rFonts w:ascii="Times New Roman" w:hAnsi="Times New Roman" w:cs="Times New Roman"/>
          <w:b/>
          <w:bCs/>
          <w:sz w:val="28"/>
          <w:szCs w:val="28"/>
        </w:rPr>
        <w:t>Department of C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omputer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Science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Engineering</w:t>
      </w:r>
    </w:p>
    <w:p w14:paraId="519AED4C" w14:textId="2B701AD9" w:rsidR="00D31CBD" w:rsidRPr="00727A50" w:rsidRDefault="003A5CA6" w:rsidP="00D31CBD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9</w:t>
      </w: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Batch</w:t>
      </w:r>
    </w:p>
    <w:p w14:paraId="3F8E54F3" w14:textId="32258A85" w:rsidR="00032498" w:rsidRPr="00727A50" w:rsidRDefault="0022240B" w:rsidP="0013694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ab Final Report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:rsidRPr="00727A50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50821186" w:rsidR="00367C82" w:rsidRPr="00727A50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Artificial Intelligence Lab</w:t>
            </w:r>
          </w:p>
        </w:tc>
      </w:tr>
      <w:tr w:rsidR="00367C82" w:rsidRPr="00727A50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576585FD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 w:rsidR="00392B2B"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CSE - 414</w:t>
            </w:r>
          </w:p>
          <w:p w14:paraId="08CB3758" w14:textId="73D16EC1" w:rsidR="00B01F73" w:rsidRPr="00727A50" w:rsidRDefault="00B01F73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tbl>
      <w:tblPr>
        <w:tblStyle w:val="TableGrid"/>
        <w:tblW w:w="9729" w:type="dxa"/>
        <w:tblInd w:w="-185" w:type="dxa"/>
        <w:tblLook w:val="04A0" w:firstRow="1" w:lastRow="0" w:firstColumn="1" w:lastColumn="0" w:noHBand="0" w:noVBand="1"/>
      </w:tblPr>
      <w:tblGrid>
        <w:gridCol w:w="1521"/>
        <w:gridCol w:w="3179"/>
        <w:gridCol w:w="1697"/>
        <w:gridCol w:w="3332"/>
      </w:tblGrid>
      <w:tr w:rsidR="00B26AFD" w:rsidRPr="00727A50" w14:paraId="78CAA71C" w14:textId="77777777" w:rsidTr="00B26AFD">
        <w:trPr>
          <w:trHeight w:val="367"/>
        </w:trPr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3EFBA93A" w14:textId="77777777" w:rsidR="00B26AFD" w:rsidRPr="00727A50" w:rsidRDefault="00B26AFD" w:rsidP="006C09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29" w:type="dxa"/>
            <w:gridSpan w:val="2"/>
            <w:tcBorders>
              <w:bottom w:val="single" w:sz="4" w:space="0" w:color="auto"/>
            </w:tcBorders>
          </w:tcPr>
          <w:p w14:paraId="5797E21F" w14:textId="77777777" w:rsidR="00B26AFD" w:rsidRPr="00727A50" w:rsidRDefault="00B26AFD" w:rsidP="006C09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ubmitted To</w:t>
            </w:r>
          </w:p>
        </w:tc>
      </w:tr>
      <w:tr w:rsidR="00B26AFD" w:rsidRPr="00727A50" w14:paraId="0905F9C9" w14:textId="77777777" w:rsidTr="00B26AFD">
        <w:trPr>
          <w:trHeight w:val="382"/>
        </w:trPr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179D3F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9C44DEC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AEDFEE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7587ED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6F5EAE98" w14:textId="77777777" w:rsidTr="00B26AFD">
        <w:trPr>
          <w:trHeight w:val="367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4C5009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A75611" w14:textId="04892E25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Md. Nahid Hasan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9D9A1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2E9033" w14:textId="61A1DBBC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Md. Mahfujur Rahman</w:t>
            </w:r>
          </w:p>
        </w:tc>
      </w:tr>
      <w:tr w:rsidR="00B26AFD" w:rsidRPr="00727A50" w14:paraId="40D4DBF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5CF4A8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22992F" w14:textId="5B426178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221311131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5B9D3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Designation</w:t>
            </w: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EAABAEA" w14:textId="5AA08CF3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 Lecturer</w:t>
            </w:r>
            <w:r w:rsidR="00A56D5D" w:rsidRPr="00727A5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56D199D8" w14:textId="5714A13E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Varendra University,</w:t>
            </w:r>
          </w:p>
          <w:p w14:paraId="4207D074" w14:textId="76B525A0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Rajshahi</w:t>
            </w:r>
            <w:r w:rsidR="00DE592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B26AFD" w:rsidRPr="00727A50" w14:paraId="44D8CB73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06724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ction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5C1EA9" w14:textId="7338EF7F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110AB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right w:val="single" w:sz="4" w:space="0" w:color="auto"/>
            </w:tcBorders>
          </w:tcPr>
          <w:p w14:paraId="34D40536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194B4419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01C4A8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mester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E23E9D" w14:textId="1B6060D2" w:rsidR="003A5CA6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="003A5CA6" w:rsidRPr="003A5CA6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890837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280D178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52A9D490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802834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Batch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934AC8" w14:textId="6A229C5A" w:rsidR="003A5CA6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  <w:r w:rsidR="003A5CA6" w:rsidRPr="003A5CA6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A87FB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3998DB" w14:textId="6CF6242C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D.M. Asadujjaman</w:t>
            </w:r>
          </w:p>
        </w:tc>
      </w:tr>
      <w:tr w:rsidR="00B26AFD" w:rsidRPr="00727A50" w14:paraId="09EC900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4C6B5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BE7F9D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32547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Designation</w:t>
            </w: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06DE6BEA" w14:textId="2822D05F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 Lecturer</w:t>
            </w:r>
            <w:r w:rsidR="00A56D5D" w:rsidRPr="00727A5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1DDEA2F6" w14:textId="5C8D07B1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Varendra University,</w:t>
            </w:r>
          </w:p>
          <w:p w14:paraId="011E7EA1" w14:textId="4D7AAFC0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Rajshahi</w:t>
            </w:r>
            <w:r w:rsidR="00DE592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B26AFD" w:rsidRPr="00727A50" w14:paraId="1158024C" w14:textId="77777777" w:rsidTr="00B26AFD">
        <w:trPr>
          <w:trHeight w:val="734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35D1B9A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F8D2DA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5BDC69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C778C8D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E0A2175" w14:textId="7C38D730" w:rsidR="00555B43" w:rsidRPr="00727A50" w:rsidRDefault="00555B43" w:rsidP="0036285F">
      <w:pPr>
        <w:tabs>
          <w:tab w:val="left" w:pos="4161"/>
        </w:tabs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727A50">
        <w:rPr>
          <w:rFonts w:ascii="Times New Roman" w:hAnsi="Times New Roman" w:cs="Times New Roman"/>
          <w:color w:val="FFFFFF" w:themeColor="background1"/>
          <w:sz w:val="28"/>
          <w:szCs w:val="28"/>
        </w:rPr>
        <w:t>-----------</w:t>
      </w:r>
      <w:r w:rsidR="0036285F" w:rsidRPr="00727A50">
        <w:rPr>
          <w:rFonts w:ascii="Times New Roman" w:hAnsi="Times New Roman" w:cs="Times New Roman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584"/>
      </w:tblGrid>
      <w:tr w:rsidR="003C129E" w:rsidRPr="00727A50" w14:paraId="425003CF" w14:textId="77777777" w:rsidTr="001E2275">
        <w:trPr>
          <w:trHeight w:val="62"/>
        </w:trPr>
        <w:tc>
          <w:tcPr>
            <w:tcW w:w="7200" w:type="dxa"/>
          </w:tcPr>
          <w:p w14:paraId="2A5ADD86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7AF11FEA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0F6243BB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2584" w:type="dxa"/>
          </w:tcPr>
          <w:p w14:paraId="47CD09D1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6D4C3882" w14:textId="1E381727" w:rsidR="001E2275" w:rsidRPr="00727A50" w:rsidRDefault="001E2275" w:rsidP="001E2275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4FD447D" wp14:editId="23392D74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8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type w14:anchorId="357E08D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">
                      <o:lock v:ext="edit" shapetype="f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1FFE6933" w14:textId="2020CA4A" w:rsidR="003C129E" w:rsidRPr="00727A50" w:rsidRDefault="001E2275" w:rsidP="001E2275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Signature</w:t>
            </w:r>
          </w:p>
          <w:p w14:paraId="7E168DEF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C567DD" w:rsidRPr="00727A50" w14:paraId="7479AD30" w14:textId="77777777" w:rsidTr="001E2275">
        <w:trPr>
          <w:trHeight w:val="62"/>
        </w:trPr>
        <w:tc>
          <w:tcPr>
            <w:tcW w:w="7200" w:type="dxa"/>
          </w:tcPr>
          <w:p w14:paraId="181188D7" w14:textId="77777777" w:rsidR="00C567DD" w:rsidRPr="00727A50" w:rsidRDefault="00C567DD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2584" w:type="dxa"/>
          </w:tcPr>
          <w:p w14:paraId="73BB535B" w14:textId="77777777" w:rsidR="00C567DD" w:rsidRPr="00727A50" w:rsidRDefault="00C567DD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</w:tbl>
    <w:p w14:paraId="62FC69B5" w14:textId="08703959" w:rsidR="00AB149D" w:rsidRPr="00727A50" w:rsidRDefault="00AB149D" w:rsidP="00AB149D">
      <w:pPr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</w:rPr>
      </w:pPr>
    </w:p>
    <w:p w14:paraId="562063B9" w14:textId="6E3C9698" w:rsidR="00B26AFD" w:rsidRPr="00727A50" w:rsidRDefault="00B26AFD" w:rsidP="009A034B">
      <w:pPr>
        <w:rPr>
          <w:rFonts w:ascii="Times New Roman" w:hAnsi="Times New Roman" w:cs="Times New Roman"/>
          <w:noProof/>
        </w:rPr>
      </w:pPr>
    </w:p>
    <w:p w14:paraId="3254F14B" w14:textId="7AECCEA8" w:rsidR="00C8150C" w:rsidRPr="00544F0C" w:rsidRDefault="005C7FB2" w:rsidP="005C7FB2">
      <w:pPr>
        <w:pStyle w:val="ListParagraph"/>
        <w:numPr>
          <w:ilvl w:val="0"/>
          <w:numId w:val="36"/>
        </w:numPr>
        <w:ind w:left="284" w:hanging="284"/>
        <w:rPr>
          <w:rFonts w:ascii="Times New Roman" w:hAnsi="Times New Roman" w:cs="Times New Roman"/>
          <w:b/>
          <w:sz w:val="30"/>
          <w:szCs w:val="30"/>
        </w:rPr>
      </w:pPr>
      <w:r w:rsidRPr="00544F0C">
        <w:rPr>
          <w:rFonts w:ascii="Times New Roman" w:hAnsi="Times New Roman" w:cs="Times New Roman"/>
          <w:b/>
          <w:sz w:val="30"/>
          <w:szCs w:val="30"/>
        </w:rPr>
        <w:lastRenderedPageBreak/>
        <w:t>a) Using the Covertype[fetch_covtype] available from Scikit-learn, perform Exploratory Data Analysis (EDA). Your analysis should include:</w:t>
      </w:r>
    </w:p>
    <w:p w14:paraId="1C5EF1FB" w14:textId="1D04C153" w:rsidR="005C7FB2" w:rsidRPr="0079240B" w:rsidRDefault="00E9639D" w:rsidP="0079240B">
      <w:pPr>
        <w:pStyle w:val="ListParagraph"/>
        <w:numPr>
          <w:ilvl w:val="0"/>
          <w:numId w:val="37"/>
        </w:numPr>
        <w:spacing w:after="0"/>
        <w:ind w:left="567" w:hanging="283"/>
        <w:rPr>
          <w:rFonts w:ascii="Times New Roman" w:hAnsi="Times New Roman" w:cs="Times New Roman"/>
          <w:b/>
          <w:sz w:val="16"/>
        </w:rPr>
      </w:pPr>
      <w:r w:rsidRPr="00E9639D">
        <w:rPr>
          <w:rFonts w:ascii="Times New Roman" w:hAnsi="Times New Roman" w:cs="Times New Roman"/>
          <w:sz w:val="28"/>
        </w:rPr>
        <w:t>Loading the dataset and converting it into a Pandas DataFrame.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9066"/>
      </w:tblGrid>
      <w:tr w:rsidR="0079240B" w14:paraId="2BC24758" w14:textId="77777777" w:rsidTr="0079240B">
        <w:tc>
          <w:tcPr>
            <w:tcW w:w="9350" w:type="dxa"/>
          </w:tcPr>
          <w:p w14:paraId="08702F0A" w14:textId="77777777" w:rsidR="0079240B" w:rsidRPr="0079240B" w:rsidRDefault="0079240B" w:rsidP="0079240B">
            <w:pPr>
              <w:rPr>
                <w:rFonts w:ascii="Times New Roman" w:hAnsi="Times New Roman" w:cs="Times New Roman"/>
                <w:b/>
                <w:color w:val="538135" w:themeColor="accent6" w:themeShade="BF"/>
              </w:rPr>
            </w:pPr>
            <w:r w:rsidRPr="0079240B">
              <w:rPr>
                <w:rFonts w:ascii="Times New Roman" w:hAnsi="Times New Roman" w:cs="Times New Roman"/>
                <w:b/>
                <w:color w:val="538135" w:themeColor="accent6" w:themeShade="BF"/>
              </w:rPr>
              <w:t>#</w:t>
            </w:r>
            <w:r w:rsidRPr="0079240B">
              <w:rPr>
                <w:color w:val="538135" w:themeColor="accent6" w:themeShade="BF"/>
                <w:sz w:val="32"/>
              </w:rPr>
              <w:t xml:space="preserve"> </w:t>
            </w:r>
            <w:r w:rsidRPr="0079240B">
              <w:rPr>
                <w:rFonts w:ascii="Times New Roman" w:hAnsi="Times New Roman" w:cs="Times New Roman"/>
                <w:b/>
                <w:color w:val="538135" w:themeColor="accent6" w:themeShade="BF"/>
              </w:rPr>
              <w:t>Load libraries</w:t>
            </w:r>
          </w:p>
          <w:p w14:paraId="15853523" w14:textId="77777777" w:rsidR="0079240B" w:rsidRPr="008354CC" w:rsidRDefault="0079240B" w:rsidP="0079240B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8354CC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import pandas as pd</w:t>
            </w:r>
          </w:p>
          <w:p w14:paraId="32543DE8" w14:textId="77777777" w:rsidR="0079240B" w:rsidRPr="008354CC" w:rsidRDefault="0079240B" w:rsidP="0079240B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8354CC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import numpy as np</w:t>
            </w:r>
          </w:p>
          <w:p w14:paraId="64D7BDFA" w14:textId="77777777" w:rsidR="0079240B" w:rsidRPr="008354CC" w:rsidRDefault="0079240B" w:rsidP="0079240B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8354CC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 xml:space="preserve">import matplotlib.pyplot as plt </w:t>
            </w:r>
          </w:p>
          <w:p w14:paraId="43A011B6" w14:textId="77777777" w:rsidR="0079240B" w:rsidRPr="008354CC" w:rsidRDefault="0079240B" w:rsidP="0079240B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8354CC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 xml:space="preserve">import seaborn as sns   </w:t>
            </w:r>
          </w:p>
          <w:p w14:paraId="6ED4508D" w14:textId="77777777" w:rsidR="0079240B" w:rsidRPr="008354CC" w:rsidRDefault="0079240B" w:rsidP="0079240B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8354CC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from collections import Counter</w:t>
            </w:r>
          </w:p>
          <w:p w14:paraId="042415FB" w14:textId="27BA0417" w:rsidR="0079240B" w:rsidRDefault="0079240B" w:rsidP="0079240B">
            <w:pPr>
              <w:rPr>
                <w:rFonts w:ascii="Times New Roman" w:hAnsi="Times New Roman" w:cs="Times New Roman"/>
                <w:b/>
                <w:sz w:val="8"/>
              </w:rPr>
            </w:pPr>
          </w:p>
          <w:p w14:paraId="263BA167" w14:textId="2CF93306" w:rsidR="0079240B" w:rsidRPr="0079240B" w:rsidRDefault="0079240B" w:rsidP="0079240B">
            <w:pPr>
              <w:rPr>
                <w:rFonts w:ascii="Times New Roman" w:hAnsi="Times New Roman" w:cs="Times New Roman"/>
                <w:b/>
                <w:color w:val="538135" w:themeColor="accent6" w:themeShade="BF"/>
              </w:rPr>
            </w:pPr>
            <w:r w:rsidRPr="0079240B">
              <w:rPr>
                <w:rFonts w:ascii="Times New Roman" w:hAnsi="Times New Roman" w:cs="Times New Roman"/>
                <w:b/>
                <w:color w:val="538135" w:themeColor="accent6" w:themeShade="BF"/>
              </w:rPr>
              <w:t>#</w:t>
            </w:r>
            <w:r w:rsidRPr="0079240B">
              <w:rPr>
                <w:color w:val="538135" w:themeColor="accent6" w:themeShade="BF"/>
                <w:sz w:val="32"/>
              </w:rPr>
              <w:t xml:space="preserve"> </w:t>
            </w:r>
            <w:r w:rsidRPr="0079240B">
              <w:rPr>
                <w:rFonts w:ascii="Times New Roman" w:hAnsi="Times New Roman" w:cs="Times New Roman"/>
                <w:b/>
                <w:color w:val="538135" w:themeColor="accent6" w:themeShade="BF"/>
              </w:rPr>
              <w:t>Load and convert the dataset into DataFrame</w:t>
            </w:r>
          </w:p>
          <w:p w14:paraId="3E0EA717" w14:textId="62CDF146" w:rsidR="0079240B" w:rsidRPr="008354CC" w:rsidRDefault="008354CC" w:rsidP="007924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vtype = fetch_covtype()</w:t>
            </w:r>
          </w:p>
          <w:p w14:paraId="532D01AF" w14:textId="77777777" w:rsidR="0079240B" w:rsidRPr="0079240B" w:rsidRDefault="0079240B" w:rsidP="007924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9240B">
              <w:rPr>
                <w:rFonts w:ascii="Times New Roman" w:hAnsi="Times New Roman" w:cs="Times New Roman"/>
                <w:sz w:val="24"/>
                <w:szCs w:val="24"/>
              </w:rPr>
              <w:t>df = pd.DataFrame(covtype.data, columns=covtype.feature_names)</w:t>
            </w:r>
          </w:p>
          <w:p w14:paraId="43E10D26" w14:textId="00A678BC" w:rsidR="0079240B" w:rsidRDefault="0079240B" w:rsidP="0079240B">
            <w:pPr>
              <w:rPr>
                <w:rFonts w:ascii="Times New Roman" w:hAnsi="Times New Roman" w:cs="Times New Roman"/>
                <w:b/>
                <w:sz w:val="16"/>
              </w:rPr>
            </w:pPr>
            <w:r w:rsidRPr="0079240B">
              <w:rPr>
                <w:rFonts w:ascii="Times New Roman" w:hAnsi="Times New Roman" w:cs="Times New Roman"/>
                <w:sz w:val="24"/>
                <w:szCs w:val="24"/>
              </w:rPr>
              <w:t>df['Cover_Type'] = covtype.target</w:t>
            </w:r>
          </w:p>
        </w:tc>
      </w:tr>
    </w:tbl>
    <w:p w14:paraId="5A795D40" w14:textId="3FE91CBB" w:rsidR="0079240B" w:rsidRPr="008354CC" w:rsidRDefault="0079240B" w:rsidP="0079240B">
      <w:pPr>
        <w:ind w:left="284"/>
        <w:rPr>
          <w:rFonts w:ascii="Times New Roman" w:hAnsi="Times New Roman" w:cs="Times New Roman"/>
          <w:b/>
          <w:sz w:val="6"/>
        </w:rPr>
      </w:pPr>
    </w:p>
    <w:p w14:paraId="6D0017D5" w14:textId="042C1F5C" w:rsidR="0079240B" w:rsidRPr="0079240B" w:rsidRDefault="0079240B" w:rsidP="008354CC">
      <w:pPr>
        <w:pStyle w:val="ListParagraph"/>
        <w:numPr>
          <w:ilvl w:val="0"/>
          <w:numId w:val="37"/>
        </w:numPr>
        <w:spacing w:after="0"/>
        <w:ind w:left="567" w:hanging="283"/>
        <w:rPr>
          <w:rFonts w:ascii="Times New Roman" w:hAnsi="Times New Roman" w:cs="Times New Roman"/>
          <w:b/>
          <w:sz w:val="16"/>
        </w:rPr>
      </w:pPr>
      <w:r w:rsidRPr="0079240B">
        <w:rPr>
          <w:rFonts w:ascii="Times New Roman" w:hAnsi="Times New Roman" w:cs="Times New Roman"/>
          <w:sz w:val="28"/>
        </w:rPr>
        <w:t>Displaying basic information such as shape, column names, data types, and the first few records.</w:t>
      </w:r>
    </w:p>
    <w:tbl>
      <w:tblPr>
        <w:tblStyle w:val="TableGrid"/>
        <w:tblW w:w="9214" w:type="dxa"/>
        <w:tblInd w:w="279" w:type="dxa"/>
        <w:tblLook w:val="04A0" w:firstRow="1" w:lastRow="0" w:firstColumn="1" w:lastColumn="0" w:noHBand="0" w:noVBand="1"/>
      </w:tblPr>
      <w:tblGrid>
        <w:gridCol w:w="4348"/>
        <w:gridCol w:w="4866"/>
      </w:tblGrid>
      <w:tr w:rsidR="008354CC" w:rsidRPr="00727A50" w14:paraId="0EDF4D97" w14:textId="22CA3DB0" w:rsidTr="008354CC">
        <w:tc>
          <w:tcPr>
            <w:tcW w:w="4348" w:type="dxa"/>
            <w:shd w:val="clear" w:color="auto" w:fill="FFFFFF" w:themeFill="background1"/>
          </w:tcPr>
          <w:p w14:paraId="522DE2D8" w14:textId="752087F0" w:rsidR="00F54B99" w:rsidRPr="00F54B99" w:rsidRDefault="00F54B99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</w:pPr>
            <w:r w:rsidRPr="00F54B99"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#shape</w:t>
            </w:r>
          </w:p>
          <w:p w14:paraId="36F56EC1" w14:textId="2A246B1C" w:rsidR="00F54B99" w:rsidRPr="00F54B99" w:rsidRDefault="00F54B99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F54B99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df.shape</w:t>
            </w:r>
          </w:p>
          <w:p w14:paraId="347F9024" w14:textId="1BC2E408" w:rsidR="00F54B99" w:rsidRPr="008354CC" w:rsidRDefault="00F54B99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26"/>
                <w:lang w:bidi="bn-IN"/>
              </w:rPr>
            </w:pPr>
          </w:p>
          <w:p w14:paraId="1EB2CA1F" w14:textId="213E7A16" w:rsidR="00F54B99" w:rsidRPr="00F54B99" w:rsidRDefault="00F54B99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</w:pPr>
            <w:r w:rsidRPr="00F54B99"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#</w:t>
            </w:r>
            <w:r w:rsidRPr="00F54B99">
              <w:rPr>
                <w:rFonts w:ascii="Times New Roman" w:hAnsi="Times New Roman" w:cs="Times New Roman"/>
                <w:b/>
                <w:color w:val="538135" w:themeColor="accent6" w:themeShade="BF"/>
              </w:rPr>
              <w:t xml:space="preserve"> </w:t>
            </w:r>
            <w:r w:rsidRPr="00F54B99">
              <w:rPr>
                <w:rFonts w:ascii="Times New Roman" w:hAnsi="Times New Roman" w:cs="Times New Roman"/>
                <w:b/>
                <w:color w:val="538135" w:themeColor="accent6" w:themeShade="BF"/>
              </w:rPr>
              <w:t>column names</w:t>
            </w:r>
          </w:p>
          <w:p w14:paraId="44755A9B" w14:textId="507D73CF" w:rsidR="00F54B99" w:rsidRDefault="008354CC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8354CC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 xml:space="preserve">print("\nColumn names:\n", df.columns) </w:t>
            </w:r>
          </w:p>
          <w:p w14:paraId="009994CF" w14:textId="77777777" w:rsidR="00F54B99" w:rsidRDefault="00F54B99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</w:p>
          <w:p w14:paraId="6D664049" w14:textId="77777777" w:rsidR="00F54B99" w:rsidRDefault="00F54B99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</w:p>
          <w:p w14:paraId="6FAA1E7F" w14:textId="77777777" w:rsidR="00F54B99" w:rsidRDefault="00F54B99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</w:p>
          <w:p w14:paraId="75055277" w14:textId="77777777" w:rsidR="00F54B99" w:rsidRDefault="00F54B99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</w:p>
          <w:p w14:paraId="694FC620" w14:textId="7B950905" w:rsidR="00F54B99" w:rsidRDefault="00F54B99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</w:p>
          <w:p w14:paraId="1F87F7C2" w14:textId="64418DE5" w:rsidR="00544F0C" w:rsidRDefault="00544F0C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</w:p>
          <w:p w14:paraId="05F4399E" w14:textId="0C7EC8C8" w:rsidR="00544F0C" w:rsidRDefault="00544F0C" w:rsidP="00544F0C">
            <w:pPr>
              <w:shd w:val="clear" w:color="auto" w:fill="FFFFFF"/>
              <w:spacing w:line="276" w:lineRule="auto"/>
              <w:rPr>
                <w:rFonts w:ascii="Times New Roman" w:hAnsi="Times New Roman" w:cs="Times New Roman"/>
                <w:b/>
                <w:color w:val="538135" w:themeColor="accent6" w:themeShade="BF"/>
              </w:rPr>
            </w:pPr>
            <w:r w:rsidRPr="00F54B99"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#</w:t>
            </w:r>
            <w:r w:rsidRPr="00F54B99">
              <w:rPr>
                <w:rFonts w:ascii="Times New Roman" w:hAnsi="Times New Roman" w:cs="Times New Roman"/>
                <w:b/>
                <w:color w:val="538135" w:themeColor="accent6" w:themeShade="BF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538135" w:themeColor="accent6" w:themeShade="BF"/>
              </w:rPr>
              <w:t>data types</w:t>
            </w:r>
          </w:p>
          <w:p w14:paraId="76E961D7" w14:textId="50F05E74" w:rsidR="00544F0C" w:rsidRDefault="00544F0C" w:rsidP="00544F0C">
            <w:pPr>
              <w:shd w:val="clear" w:color="auto" w:fill="FFFFFF"/>
              <w:spacing w:line="276" w:lineRule="auto"/>
              <w:rPr>
                <w:rFonts w:ascii="Times New Roman" w:hAnsi="Times New Roman" w:cs="Times New Roman"/>
                <w:b/>
                <w:color w:val="538135" w:themeColor="accent6" w:themeShade="BF"/>
              </w:rPr>
            </w:pPr>
          </w:p>
          <w:p w14:paraId="30646368" w14:textId="156FF5C0" w:rsidR="00544F0C" w:rsidRDefault="00544F0C" w:rsidP="00544F0C">
            <w:pPr>
              <w:shd w:val="clear" w:color="auto" w:fill="FFFFFF"/>
              <w:spacing w:line="276" w:lineRule="auto"/>
              <w:rPr>
                <w:rFonts w:ascii="Times New Roman" w:hAnsi="Times New Roman" w:cs="Times New Roman"/>
                <w:b/>
                <w:color w:val="538135" w:themeColor="accent6" w:themeShade="BF"/>
              </w:rPr>
            </w:pPr>
          </w:p>
          <w:p w14:paraId="03338C70" w14:textId="1EAC3AEE" w:rsidR="00544F0C" w:rsidRDefault="00544F0C" w:rsidP="00544F0C">
            <w:pPr>
              <w:shd w:val="clear" w:color="auto" w:fill="FFFFFF"/>
              <w:spacing w:line="276" w:lineRule="auto"/>
              <w:rPr>
                <w:rFonts w:ascii="Times New Roman" w:hAnsi="Times New Roman" w:cs="Times New Roman"/>
                <w:b/>
                <w:color w:val="538135" w:themeColor="accent6" w:themeShade="BF"/>
              </w:rPr>
            </w:pPr>
          </w:p>
          <w:p w14:paraId="505D8CA2" w14:textId="202B3BCC" w:rsidR="008354CC" w:rsidRDefault="008354CC" w:rsidP="00544F0C">
            <w:pPr>
              <w:shd w:val="clear" w:color="auto" w:fill="FFFFFF"/>
              <w:spacing w:line="276" w:lineRule="auto"/>
              <w:rPr>
                <w:rFonts w:ascii="Times New Roman" w:hAnsi="Times New Roman" w:cs="Times New Roman"/>
                <w:b/>
                <w:color w:val="538135" w:themeColor="accent6" w:themeShade="BF"/>
              </w:rPr>
            </w:pPr>
          </w:p>
          <w:p w14:paraId="35A1B8B5" w14:textId="1225B52C" w:rsidR="008354CC" w:rsidRDefault="008354CC" w:rsidP="00544F0C">
            <w:pPr>
              <w:shd w:val="clear" w:color="auto" w:fill="FFFFFF"/>
              <w:spacing w:line="276" w:lineRule="auto"/>
              <w:rPr>
                <w:rFonts w:ascii="Times New Roman" w:hAnsi="Times New Roman" w:cs="Times New Roman"/>
                <w:b/>
                <w:color w:val="538135" w:themeColor="accent6" w:themeShade="BF"/>
              </w:rPr>
            </w:pPr>
          </w:p>
          <w:p w14:paraId="6015D08A" w14:textId="79EB0FE2" w:rsidR="008354CC" w:rsidRDefault="008354CC" w:rsidP="00544F0C">
            <w:pPr>
              <w:shd w:val="clear" w:color="auto" w:fill="FFFFFF"/>
              <w:spacing w:line="276" w:lineRule="auto"/>
              <w:rPr>
                <w:rFonts w:ascii="Times New Roman" w:hAnsi="Times New Roman" w:cs="Times New Roman"/>
                <w:b/>
                <w:color w:val="538135" w:themeColor="accent6" w:themeShade="BF"/>
              </w:rPr>
            </w:pPr>
          </w:p>
          <w:p w14:paraId="676922BE" w14:textId="3F7CDD28" w:rsidR="00544F0C" w:rsidRDefault="00544F0C" w:rsidP="00544F0C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#</w:t>
            </w:r>
            <w:r>
              <w:rPr>
                <w:rFonts w:ascii="Times New Roman" w:hAnsi="Times New Roman" w:cs="Times New Roman"/>
                <w:b/>
                <w:color w:val="538135" w:themeColor="accent6" w:themeShade="BF"/>
              </w:rPr>
              <w:t xml:space="preserve"> first few records</w:t>
            </w:r>
          </w:p>
          <w:p w14:paraId="53CDFBE5" w14:textId="3DBBB82E" w:rsidR="00544F0C" w:rsidRPr="008354CC" w:rsidRDefault="008354CC" w:rsidP="00544F0C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  <w:lang w:bidi="bn-IN"/>
              </w:rPr>
            </w:pPr>
            <w:r w:rsidRPr="008354CC">
              <w:rPr>
                <w:rFonts w:ascii="Times New Roman" w:eastAsia="Times New Roman" w:hAnsi="Times New Roman" w:cs="Times New Roman"/>
                <w:sz w:val="24"/>
                <w:szCs w:val="26"/>
                <w:lang w:bidi="bn-IN"/>
              </w:rPr>
              <w:t>df.head(10)</w:t>
            </w:r>
          </w:p>
          <w:p w14:paraId="41ED77E3" w14:textId="77777777" w:rsidR="00544F0C" w:rsidRDefault="00544F0C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</w:p>
          <w:p w14:paraId="77B26144" w14:textId="77777777" w:rsidR="00F54B99" w:rsidRDefault="00F54B99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</w:p>
          <w:p w14:paraId="10BBC773" w14:textId="152CEDFB" w:rsidR="00F54B99" w:rsidRPr="00F54B99" w:rsidRDefault="00F54B99" w:rsidP="00E5790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</w:p>
        </w:tc>
        <w:tc>
          <w:tcPr>
            <w:tcW w:w="4866" w:type="dxa"/>
            <w:shd w:val="clear" w:color="auto" w:fill="FFFFFF" w:themeFill="background1"/>
          </w:tcPr>
          <w:p w14:paraId="457B3382" w14:textId="77777777" w:rsidR="009C7FEE" w:rsidRDefault="00F54B99" w:rsidP="008354CC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49EF9E8C" wp14:editId="3B48C537">
                  <wp:extent cx="1385595" cy="320040"/>
                  <wp:effectExtent l="0" t="0" r="508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shot_5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9827" cy="3233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6C118E" w14:textId="77777777" w:rsidR="00F54B99" w:rsidRPr="008354CC" w:rsidRDefault="00F54B99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4"/>
                <w:szCs w:val="26"/>
                <w:lang w:bidi="bn-IN"/>
              </w:rPr>
            </w:pPr>
          </w:p>
          <w:p w14:paraId="18469C27" w14:textId="77777777" w:rsidR="00F54B99" w:rsidRDefault="00F54B99" w:rsidP="008354CC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069E9817" wp14:editId="22EB3B64">
                  <wp:extent cx="2940050" cy="1501140"/>
                  <wp:effectExtent l="0" t="0" r="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creenshot_6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0549" cy="1501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40DBFD" w14:textId="77777777" w:rsidR="00F54B99" w:rsidRPr="008354CC" w:rsidRDefault="00F54B99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6"/>
                <w:szCs w:val="26"/>
                <w:lang w:bidi="bn-IN"/>
              </w:rPr>
            </w:pPr>
          </w:p>
          <w:p w14:paraId="3ADBC6AC" w14:textId="018D13F3" w:rsidR="00F54B99" w:rsidRDefault="008354CC" w:rsidP="008354CC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1C43055B" wp14:editId="138BE73B">
                  <wp:extent cx="2950845" cy="1318260"/>
                  <wp:effectExtent l="0" t="0" r="190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creenshot_9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1323" cy="13229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CE4326" w14:textId="7481E9F4" w:rsidR="00F54B99" w:rsidRPr="008354CC" w:rsidRDefault="00F54B99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6"/>
                <w:szCs w:val="6"/>
                <w:lang w:bidi="bn-IN"/>
              </w:rPr>
            </w:pPr>
          </w:p>
          <w:p w14:paraId="43AD4D7F" w14:textId="29E5A426" w:rsidR="00F54B99" w:rsidRPr="00577A9E" w:rsidRDefault="008354CC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3F0FCAF2" wp14:editId="3E1D1FCF">
                  <wp:extent cx="2950845" cy="1424940"/>
                  <wp:effectExtent l="0" t="0" r="1905" b="381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10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950845" cy="1424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DEE478" w14:textId="77777777" w:rsidR="008354CC" w:rsidRPr="006F4E03" w:rsidRDefault="008354CC" w:rsidP="006F4E03">
      <w:pPr>
        <w:rPr>
          <w:rFonts w:ascii="Times New Roman" w:hAnsi="Times New Roman" w:cs="Times New Roman"/>
          <w:b/>
          <w:sz w:val="2"/>
        </w:rPr>
      </w:pPr>
    </w:p>
    <w:p w14:paraId="1AEFC4F0" w14:textId="20F442ED" w:rsidR="008354CC" w:rsidRPr="006F4E03" w:rsidRDefault="006F4E03" w:rsidP="006F4E03">
      <w:pPr>
        <w:pStyle w:val="ListParagraph"/>
        <w:numPr>
          <w:ilvl w:val="0"/>
          <w:numId w:val="37"/>
        </w:numPr>
        <w:spacing w:after="0"/>
        <w:rPr>
          <w:rFonts w:ascii="Times New Roman" w:hAnsi="Times New Roman" w:cs="Times New Roman"/>
          <w:b/>
          <w:sz w:val="16"/>
        </w:rPr>
      </w:pPr>
      <w:r w:rsidRPr="006F4E03">
        <w:rPr>
          <w:rFonts w:ascii="Times New Roman" w:hAnsi="Times New Roman" w:cs="Times New Roman"/>
          <w:sz w:val="28"/>
        </w:rPr>
        <w:t>Checking for missing values</w:t>
      </w:r>
      <w:r w:rsidR="008354CC" w:rsidRPr="006F4E03">
        <w:rPr>
          <w:rFonts w:ascii="Times New Roman" w:hAnsi="Times New Roman" w:cs="Times New Roman"/>
          <w:sz w:val="28"/>
        </w:rPr>
        <w:t>.</w:t>
      </w:r>
    </w:p>
    <w:tbl>
      <w:tblPr>
        <w:tblStyle w:val="TableGrid"/>
        <w:tblW w:w="9214" w:type="dxa"/>
        <w:tblInd w:w="279" w:type="dxa"/>
        <w:tblLook w:val="04A0" w:firstRow="1" w:lastRow="0" w:firstColumn="1" w:lastColumn="0" w:noHBand="0" w:noVBand="1"/>
      </w:tblPr>
      <w:tblGrid>
        <w:gridCol w:w="4288"/>
        <w:gridCol w:w="4926"/>
      </w:tblGrid>
      <w:tr w:rsidR="006F4E03" w:rsidRPr="00727A50" w14:paraId="3F81D346" w14:textId="77777777" w:rsidTr="006F4E03">
        <w:tc>
          <w:tcPr>
            <w:tcW w:w="4288" w:type="dxa"/>
            <w:shd w:val="clear" w:color="auto" w:fill="FFFFFF" w:themeFill="background1"/>
          </w:tcPr>
          <w:p w14:paraId="7B62E09C" w14:textId="6A0CC0DB" w:rsidR="008354CC" w:rsidRPr="00F54B99" w:rsidRDefault="008354CC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</w:pPr>
            <w:r w:rsidRPr="00F54B99"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#</w:t>
            </w:r>
            <w:r w:rsidR="006F4E03">
              <w:t xml:space="preserve"> </w:t>
            </w:r>
            <w:r w:rsidR="006F4E03" w:rsidRPr="006F4E03"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missing values</w:t>
            </w:r>
          </w:p>
          <w:p w14:paraId="7D122E51" w14:textId="04285234" w:rsidR="008354CC" w:rsidRPr="00F54B99" w:rsidRDefault="006F4E03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print("</w:t>
            </w: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Missing values:\n", df.isnull().sum())</w:t>
            </w:r>
          </w:p>
        </w:tc>
        <w:tc>
          <w:tcPr>
            <w:tcW w:w="4926" w:type="dxa"/>
            <w:shd w:val="clear" w:color="auto" w:fill="FFFFFF" w:themeFill="background1"/>
          </w:tcPr>
          <w:p w14:paraId="357AB516" w14:textId="78876117" w:rsidR="008354CC" w:rsidRPr="00577A9E" w:rsidRDefault="006F4E03" w:rsidP="008354CC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7CA4ACA2" wp14:editId="1FCA7E5C">
                  <wp:extent cx="2987040" cy="1828800"/>
                  <wp:effectExtent l="0" t="0" r="381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creenshot_11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8842" cy="18360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B8D45F" w14:textId="77777777" w:rsidR="006F4E03" w:rsidRPr="006F4E03" w:rsidRDefault="006F4E03" w:rsidP="006F4E03">
      <w:pPr>
        <w:pStyle w:val="ListParagraph"/>
        <w:spacing w:after="0"/>
        <w:ind w:left="644"/>
        <w:rPr>
          <w:rFonts w:ascii="Times New Roman" w:hAnsi="Times New Roman" w:cs="Times New Roman"/>
          <w:b/>
          <w:sz w:val="14"/>
        </w:rPr>
      </w:pPr>
    </w:p>
    <w:p w14:paraId="51970E55" w14:textId="2F58476C" w:rsidR="006F4E03" w:rsidRPr="006F4E03" w:rsidRDefault="006F4E03" w:rsidP="006F4E03">
      <w:pPr>
        <w:pStyle w:val="ListParagraph"/>
        <w:numPr>
          <w:ilvl w:val="0"/>
          <w:numId w:val="37"/>
        </w:numPr>
        <w:spacing w:after="0"/>
        <w:ind w:left="567"/>
        <w:rPr>
          <w:rFonts w:ascii="Times New Roman" w:hAnsi="Times New Roman" w:cs="Times New Roman"/>
          <w:b/>
          <w:sz w:val="16"/>
        </w:rPr>
      </w:pPr>
      <w:r w:rsidRPr="006F4E03">
        <w:rPr>
          <w:rFonts w:ascii="Times New Roman" w:hAnsi="Times New Roman" w:cs="Times New Roman"/>
          <w:sz w:val="28"/>
        </w:rPr>
        <w:t>Checking for missing values.</w:t>
      </w:r>
    </w:p>
    <w:tbl>
      <w:tblPr>
        <w:tblStyle w:val="TableGrid"/>
        <w:tblW w:w="9214" w:type="dxa"/>
        <w:tblInd w:w="279" w:type="dxa"/>
        <w:tblLook w:val="04A0" w:firstRow="1" w:lastRow="0" w:firstColumn="1" w:lastColumn="0" w:noHBand="0" w:noVBand="1"/>
      </w:tblPr>
      <w:tblGrid>
        <w:gridCol w:w="4276"/>
        <w:gridCol w:w="4938"/>
      </w:tblGrid>
      <w:tr w:rsidR="006F4E03" w:rsidRPr="00727A50" w14:paraId="2C329F53" w14:textId="77777777" w:rsidTr="00F4763A">
        <w:tc>
          <w:tcPr>
            <w:tcW w:w="4348" w:type="dxa"/>
            <w:shd w:val="clear" w:color="auto" w:fill="FFFFFF" w:themeFill="background1"/>
          </w:tcPr>
          <w:p w14:paraId="2B0DC5E5" w14:textId="5C778913" w:rsidR="006F4E03" w:rsidRPr="00F54B99" w:rsidRDefault="006F4E03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</w:pPr>
            <w:r w:rsidRPr="00F54B99"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#</w:t>
            </w:r>
            <w:r>
              <w:t xml:space="preserve"> </w:t>
            </w:r>
            <w:r w:rsidRPr="006F4E03"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distribution of the target variable</w:t>
            </w:r>
          </w:p>
          <w:p w14:paraId="0C16E588" w14:textId="77777777" w:rsidR="006F4E03" w:rsidRPr="006F4E03" w:rsidRDefault="006F4E03" w:rsidP="006F4E03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X = covtype.data</w:t>
            </w:r>
          </w:p>
          <w:p w14:paraId="65704189" w14:textId="77777777" w:rsidR="006F4E03" w:rsidRPr="006F4E03" w:rsidRDefault="006F4E03" w:rsidP="006F4E03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plt.figure(figsize=(8, 4))</w:t>
            </w:r>
          </w:p>
          <w:p w14:paraId="1E8F0847" w14:textId="77777777" w:rsidR="006F4E03" w:rsidRPr="006F4E03" w:rsidRDefault="006F4E03" w:rsidP="006F4E03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sns.countplot(x='Cover_Type', data=df,color='blue', edgecolor='black')</w:t>
            </w:r>
          </w:p>
          <w:p w14:paraId="703D47A8" w14:textId="77777777" w:rsidR="006F4E03" w:rsidRPr="006F4E03" w:rsidRDefault="006F4E03" w:rsidP="006F4E03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plt.title("Distribution of Cover Type")</w:t>
            </w:r>
          </w:p>
          <w:p w14:paraId="4A6DB510" w14:textId="79F2FD40" w:rsidR="006F4E03" w:rsidRPr="00F54B99" w:rsidRDefault="006F4E03" w:rsidP="006F4E03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plt.show()</w:t>
            </w:r>
          </w:p>
        </w:tc>
        <w:tc>
          <w:tcPr>
            <w:tcW w:w="4866" w:type="dxa"/>
            <w:shd w:val="clear" w:color="auto" w:fill="FFFFFF" w:themeFill="background1"/>
          </w:tcPr>
          <w:p w14:paraId="6DC7FC9A" w14:textId="77777777" w:rsidR="006F4E03" w:rsidRPr="00577A9E" w:rsidRDefault="006F4E03" w:rsidP="00F4763A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6723CBE9" wp14:editId="3DFEC70A">
                  <wp:extent cx="2998842" cy="1616042"/>
                  <wp:effectExtent l="0" t="0" r="0" b="381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creenshot_11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8842" cy="16160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37B5D1" w14:textId="72F2CE70" w:rsidR="006F4E03" w:rsidRPr="006F4E03" w:rsidRDefault="006F4E03" w:rsidP="006F4E03">
      <w:pPr>
        <w:spacing w:after="0"/>
        <w:rPr>
          <w:rFonts w:ascii="Times New Roman" w:hAnsi="Times New Roman" w:cs="Times New Roman"/>
          <w:b/>
          <w:sz w:val="8"/>
        </w:rPr>
      </w:pPr>
    </w:p>
    <w:p w14:paraId="46470198" w14:textId="5DE8FC2F" w:rsidR="006F4E03" w:rsidRPr="006F4E03" w:rsidRDefault="006F4E03" w:rsidP="006F4E03">
      <w:pPr>
        <w:pStyle w:val="ListParagraph"/>
        <w:numPr>
          <w:ilvl w:val="0"/>
          <w:numId w:val="37"/>
        </w:numPr>
        <w:spacing w:after="0"/>
        <w:rPr>
          <w:rFonts w:ascii="Times New Roman" w:hAnsi="Times New Roman" w:cs="Times New Roman"/>
          <w:b/>
          <w:sz w:val="16"/>
        </w:rPr>
      </w:pPr>
      <w:r w:rsidRPr="006F4E03">
        <w:rPr>
          <w:rFonts w:ascii="Times New Roman" w:hAnsi="Times New Roman" w:cs="Times New Roman"/>
          <w:sz w:val="28"/>
        </w:rPr>
        <w:t>Displaying descriptive statistics of the dataset.</w:t>
      </w:r>
    </w:p>
    <w:tbl>
      <w:tblPr>
        <w:tblStyle w:val="TableGrid"/>
        <w:tblW w:w="9214" w:type="dxa"/>
        <w:tblInd w:w="279" w:type="dxa"/>
        <w:tblLook w:val="04A0" w:firstRow="1" w:lastRow="0" w:firstColumn="1" w:lastColumn="0" w:noHBand="0" w:noVBand="1"/>
      </w:tblPr>
      <w:tblGrid>
        <w:gridCol w:w="4246"/>
        <w:gridCol w:w="4968"/>
      </w:tblGrid>
      <w:tr w:rsidR="006F4E03" w:rsidRPr="00727A50" w14:paraId="4B18E4D1" w14:textId="77777777" w:rsidTr="00DC4B1D">
        <w:tc>
          <w:tcPr>
            <w:tcW w:w="4246" w:type="dxa"/>
            <w:shd w:val="clear" w:color="auto" w:fill="FFFFFF" w:themeFill="background1"/>
          </w:tcPr>
          <w:p w14:paraId="2D150900" w14:textId="7DF37410" w:rsidR="006F4E03" w:rsidRPr="00F54B99" w:rsidRDefault="006F4E03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</w:pPr>
            <w:r w:rsidRPr="00F54B99"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#</w:t>
            </w:r>
            <w:r>
              <w:t xml:space="preserve"> </w:t>
            </w:r>
            <w:r w:rsidR="00DC4B1D" w:rsidRPr="00DC4B1D"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descriptive statistics of the dataset.</w:t>
            </w:r>
          </w:p>
          <w:p w14:paraId="4BE814F9" w14:textId="0B5A98A0" w:rsidR="006F4E03" w:rsidRPr="00F54B99" w:rsidRDefault="00DC4B1D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DC4B1D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df.describe()</w:t>
            </w:r>
          </w:p>
        </w:tc>
        <w:tc>
          <w:tcPr>
            <w:tcW w:w="4968" w:type="dxa"/>
            <w:shd w:val="clear" w:color="auto" w:fill="FFFFFF" w:themeFill="background1"/>
          </w:tcPr>
          <w:p w14:paraId="2179720B" w14:textId="77777777" w:rsidR="006F4E03" w:rsidRPr="00577A9E" w:rsidRDefault="006F4E03" w:rsidP="00F4763A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150EF115" wp14:editId="5ED177B7">
                  <wp:extent cx="3017520" cy="12954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creenshot_11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062" cy="1296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49FBBE" w14:textId="77777777" w:rsidR="00DC4B1D" w:rsidRPr="006F4E03" w:rsidRDefault="00DC4B1D" w:rsidP="00DC4B1D">
      <w:pPr>
        <w:pStyle w:val="ListParagraph"/>
        <w:spacing w:after="0"/>
        <w:ind w:left="644"/>
        <w:rPr>
          <w:rFonts w:ascii="Times New Roman" w:hAnsi="Times New Roman" w:cs="Times New Roman"/>
          <w:b/>
          <w:sz w:val="14"/>
        </w:rPr>
      </w:pPr>
    </w:p>
    <w:p w14:paraId="2F4B562E" w14:textId="77777777" w:rsidR="00DC4B1D" w:rsidRPr="006F4E03" w:rsidRDefault="00DC4B1D" w:rsidP="00DC4B1D">
      <w:pPr>
        <w:pStyle w:val="ListParagraph"/>
        <w:numPr>
          <w:ilvl w:val="0"/>
          <w:numId w:val="43"/>
        </w:numPr>
        <w:spacing w:after="0"/>
        <w:rPr>
          <w:rFonts w:ascii="Times New Roman" w:hAnsi="Times New Roman" w:cs="Times New Roman"/>
          <w:b/>
          <w:sz w:val="16"/>
        </w:rPr>
      </w:pPr>
      <w:r w:rsidRPr="006F4E03">
        <w:rPr>
          <w:rFonts w:ascii="Times New Roman" w:hAnsi="Times New Roman" w:cs="Times New Roman"/>
          <w:sz w:val="28"/>
        </w:rPr>
        <w:t>Checking for missing values.</w:t>
      </w:r>
    </w:p>
    <w:tbl>
      <w:tblPr>
        <w:tblStyle w:val="TableGrid"/>
        <w:tblW w:w="9214" w:type="dxa"/>
        <w:tblInd w:w="279" w:type="dxa"/>
        <w:tblLook w:val="04A0" w:firstRow="1" w:lastRow="0" w:firstColumn="1" w:lastColumn="0" w:noHBand="0" w:noVBand="1"/>
      </w:tblPr>
      <w:tblGrid>
        <w:gridCol w:w="4276"/>
        <w:gridCol w:w="4938"/>
      </w:tblGrid>
      <w:tr w:rsidR="00DC4B1D" w:rsidRPr="00727A50" w14:paraId="602C1A2A" w14:textId="77777777" w:rsidTr="00DC4B1D">
        <w:tc>
          <w:tcPr>
            <w:tcW w:w="4276" w:type="dxa"/>
            <w:shd w:val="clear" w:color="auto" w:fill="FFFFFF" w:themeFill="background1"/>
          </w:tcPr>
          <w:p w14:paraId="7835F85A" w14:textId="77777777" w:rsidR="00DC4B1D" w:rsidRPr="00F54B99" w:rsidRDefault="00DC4B1D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</w:pPr>
            <w:r w:rsidRPr="00F54B99"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#</w:t>
            </w:r>
            <w:r>
              <w:t xml:space="preserve"> </w:t>
            </w:r>
            <w:r w:rsidRPr="006F4E03"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distribution of the target variable</w:t>
            </w:r>
          </w:p>
          <w:p w14:paraId="49858623" w14:textId="77777777" w:rsidR="00DC4B1D" w:rsidRPr="006F4E03" w:rsidRDefault="00DC4B1D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X = covtype.data</w:t>
            </w:r>
          </w:p>
          <w:p w14:paraId="2277C6DB" w14:textId="77777777" w:rsidR="00DC4B1D" w:rsidRPr="006F4E03" w:rsidRDefault="00DC4B1D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plt.figure(figsize=(8, 4))</w:t>
            </w:r>
          </w:p>
          <w:p w14:paraId="681486BD" w14:textId="77777777" w:rsidR="00DC4B1D" w:rsidRPr="006F4E03" w:rsidRDefault="00DC4B1D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sns.countplot(x='Cover_Type', data=df,color='blue', edgecolor='black')</w:t>
            </w:r>
          </w:p>
          <w:p w14:paraId="7681EFED" w14:textId="77777777" w:rsidR="00DC4B1D" w:rsidRPr="006F4E03" w:rsidRDefault="00DC4B1D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plt.title("Distribution of Cover Type")</w:t>
            </w:r>
          </w:p>
          <w:p w14:paraId="71DE4D2F" w14:textId="77777777" w:rsidR="00DC4B1D" w:rsidRPr="00F54B99" w:rsidRDefault="00DC4B1D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plt.show()</w:t>
            </w:r>
          </w:p>
        </w:tc>
        <w:tc>
          <w:tcPr>
            <w:tcW w:w="4938" w:type="dxa"/>
            <w:shd w:val="clear" w:color="auto" w:fill="FFFFFF" w:themeFill="background1"/>
          </w:tcPr>
          <w:p w14:paraId="7843E81A" w14:textId="77777777" w:rsidR="00DC4B1D" w:rsidRPr="00577A9E" w:rsidRDefault="00DC4B1D" w:rsidP="00F4763A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16F4ACAE" wp14:editId="43914682">
                  <wp:extent cx="2998842" cy="1616042"/>
                  <wp:effectExtent l="0" t="0" r="0" b="381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creenshot_11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8842" cy="16160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0197BA" w14:textId="77777777" w:rsidR="00DC4B1D" w:rsidRPr="006F4E03" w:rsidRDefault="00DC4B1D" w:rsidP="00DC4B1D">
      <w:pPr>
        <w:pStyle w:val="ListParagraph"/>
        <w:spacing w:after="0"/>
        <w:ind w:left="644"/>
        <w:rPr>
          <w:rFonts w:ascii="Times New Roman" w:hAnsi="Times New Roman" w:cs="Times New Roman"/>
          <w:b/>
          <w:sz w:val="14"/>
        </w:rPr>
      </w:pPr>
    </w:p>
    <w:p w14:paraId="1726A486" w14:textId="77777777" w:rsidR="00DC4B1D" w:rsidRPr="006F4E03" w:rsidRDefault="00DC4B1D" w:rsidP="00DC4B1D">
      <w:pPr>
        <w:pStyle w:val="ListParagraph"/>
        <w:numPr>
          <w:ilvl w:val="0"/>
          <w:numId w:val="44"/>
        </w:numPr>
        <w:spacing w:after="0"/>
        <w:rPr>
          <w:rFonts w:ascii="Times New Roman" w:hAnsi="Times New Roman" w:cs="Times New Roman"/>
          <w:b/>
          <w:sz w:val="16"/>
        </w:rPr>
      </w:pPr>
      <w:r w:rsidRPr="006F4E03">
        <w:rPr>
          <w:rFonts w:ascii="Times New Roman" w:hAnsi="Times New Roman" w:cs="Times New Roman"/>
          <w:sz w:val="28"/>
        </w:rPr>
        <w:t>Checking for missing values.</w:t>
      </w:r>
    </w:p>
    <w:tbl>
      <w:tblPr>
        <w:tblStyle w:val="TableGrid"/>
        <w:tblW w:w="9214" w:type="dxa"/>
        <w:tblInd w:w="279" w:type="dxa"/>
        <w:tblLook w:val="04A0" w:firstRow="1" w:lastRow="0" w:firstColumn="1" w:lastColumn="0" w:noHBand="0" w:noVBand="1"/>
      </w:tblPr>
      <w:tblGrid>
        <w:gridCol w:w="4276"/>
        <w:gridCol w:w="4938"/>
      </w:tblGrid>
      <w:tr w:rsidR="00DC4B1D" w:rsidRPr="00727A50" w14:paraId="56AB1137" w14:textId="77777777" w:rsidTr="00F4763A">
        <w:tc>
          <w:tcPr>
            <w:tcW w:w="4348" w:type="dxa"/>
            <w:shd w:val="clear" w:color="auto" w:fill="FFFFFF" w:themeFill="background1"/>
          </w:tcPr>
          <w:p w14:paraId="40825603" w14:textId="77777777" w:rsidR="00DC4B1D" w:rsidRPr="00F54B99" w:rsidRDefault="00DC4B1D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</w:pPr>
            <w:r w:rsidRPr="00F54B99"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#</w:t>
            </w:r>
            <w:r>
              <w:t xml:space="preserve"> </w:t>
            </w:r>
            <w:r w:rsidRPr="006F4E03">
              <w:rPr>
                <w:rFonts w:ascii="Times New Roman" w:eastAsia="Times New Roman" w:hAnsi="Times New Roman" w:cs="Times New Roman"/>
                <w:b/>
                <w:color w:val="538135" w:themeColor="accent6" w:themeShade="BF"/>
                <w:szCs w:val="26"/>
                <w:lang w:bidi="bn-IN"/>
              </w:rPr>
              <w:t>distribution of the target variable</w:t>
            </w:r>
          </w:p>
          <w:p w14:paraId="632A86CE" w14:textId="77777777" w:rsidR="00DC4B1D" w:rsidRPr="006F4E03" w:rsidRDefault="00DC4B1D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X = covtype.data</w:t>
            </w:r>
          </w:p>
          <w:p w14:paraId="7182853E" w14:textId="77777777" w:rsidR="00DC4B1D" w:rsidRPr="006F4E03" w:rsidRDefault="00DC4B1D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plt.figure(figsize=(8, 4))</w:t>
            </w:r>
          </w:p>
          <w:p w14:paraId="373E97C1" w14:textId="77777777" w:rsidR="00DC4B1D" w:rsidRPr="006F4E03" w:rsidRDefault="00DC4B1D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sns.countplot(x='Cover_Type', data=df,color='blue', edgecolor='black')</w:t>
            </w:r>
          </w:p>
          <w:p w14:paraId="7750A73E" w14:textId="77777777" w:rsidR="00DC4B1D" w:rsidRPr="006F4E03" w:rsidRDefault="00DC4B1D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plt.title("Distribution of Cover Type")</w:t>
            </w:r>
          </w:p>
          <w:p w14:paraId="6C2CF772" w14:textId="77777777" w:rsidR="00DC4B1D" w:rsidRPr="00F54B99" w:rsidRDefault="00DC4B1D" w:rsidP="00F4763A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</w:pPr>
            <w:r w:rsidRPr="006F4E03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  <w:lang w:bidi="bn-IN"/>
              </w:rPr>
              <w:t>plt.show()</w:t>
            </w:r>
          </w:p>
        </w:tc>
        <w:tc>
          <w:tcPr>
            <w:tcW w:w="4866" w:type="dxa"/>
            <w:shd w:val="clear" w:color="auto" w:fill="FFFFFF" w:themeFill="background1"/>
          </w:tcPr>
          <w:p w14:paraId="141DCF6C" w14:textId="77777777" w:rsidR="00DC4B1D" w:rsidRPr="00577A9E" w:rsidRDefault="00DC4B1D" w:rsidP="00F4763A">
            <w:pPr>
              <w:shd w:val="clear" w:color="auto" w:fill="FFFFFF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7BC0408C" wp14:editId="19792556">
                  <wp:extent cx="2998842" cy="1616042"/>
                  <wp:effectExtent l="0" t="0" r="0" b="381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creenshot_11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8842" cy="16160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2E14B8" w14:textId="767587AF" w:rsidR="00976447" w:rsidRDefault="00976447" w:rsidP="00EE2455">
      <w:pPr>
        <w:rPr>
          <w:rFonts w:ascii="Times New Roman" w:hAnsi="Times New Roman" w:cs="Times New Roman"/>
          <w:b/>
          <w:bCs/>
          <w:color w:val="000000" w:themeColor="text1"/>
          <w:sz w:val="8"/>
          <w:szCs w:val="28"/>
        </w:rPr>
      </w:pPr>
      <w:bookmarkStart w:id="1" w:name="_GoBack"/>
      <w:bookmarkEnd w:id="1"/>
    </w:p>
    <w:p w14:paraId="15E34408" w14:textId="2EC14F96" w:rsidR="006F4E03" w:rsidRDefault="006F4E03" w:rsidP="00EE2455">
      <w:pPr>
        <w:rPr>
          <w:rFonts w:ascii="Times New Roman" w:hAnsi="Times New Roman" w:cs="Times New Roman"/>
          <w:b/>
          <w:bCs/>
          <w:color w:val="000000" w:themeColor="text1"/>
          <w:sz w:val="8"/>
          <w:szCs w:val="28"/>
        </w:rPr>
      </w:pPr>
    </w:p>
    <w:p w14:paraId="49170010" w14:textId="08B87BA5" w:rsidR="006F4E03" w:rsidRDefault="006F4E03" w:rsidP="00EE2455">
      <w:pPr>
        <w:rPr>
          <w:rFonts w:ascii="Times New Roman" w:hAnsi="Times New Roman" w:cs="Times New Roman"/>
          <w:b/>
          <w:bCs/>
          <w:color w:val="000000" w:themeColor="text1"/>
          <w:sz w:val="8"/>
          <w:szCs w:val="28"/>
        </w:rPr>
      </w:pPr>
    </w:p>
    <w:p w14:paraId="286C136D" w14:textId="3993B5E5" w:rsidR="006F4E03" w:rsidRDefault="006F4E03" w:rsidP="00EE2455">
      <w:pPr>
        <w:rPr>
          <w:rFonts w:ascii="Times New Roman" w:hAnsi="Times New Roman" w:cs="Times New Roman"/>
          <w:b/>
          <w:bCs/>
          <w:color w:val="000000" w:themeColor="text1"/>
          <w:sz w:val="8"/>
          <w:szCs w:val="28"/>
        </w:rPr>
      </w:pPr>
    </w:p>
    <w:p w14:paraId="72B5D5EC" w14:textId="71579074" w:rsidR="006F4E03" w:rsidRDefault="006F4E03" w:rsidP="00EE2455">
      <w:pPr>
        <w:rPr>
          <w:rFonts w:ascii="Times New Roman" w:hAnsi="Times New Roman" w:cs="Times New Roman"/>
          <w:b/>
          <w:bCs/>
          <w:color w:val="000000" w:themeColor="text1"/>
          <w:sz w:val="8"/>
          <w:szCs w:val="28"/>
        </w:rPr>
      </w:pPr>
    </w:p>
    <w:p w14:paraId="474DB1D1" w14:textId="77777777" w:rsidR="006F4E03" w:rsidRPr="00D0462A" w:rsidRDefault="006F4E03" w:rsidP="00EE2455">
      <w:pPr>
        <w:rPr>
          <w:rFonts w:ascii="Times New Roman" w:hAnsi="Times New Roman" w:cs="Times New Roman"/>
          <w:b/>
          <w:bCs/>
          <w:color w:val="000000" w:themeColor="text1"/>
          <w:sz w:val="8"/>
          <w:szCs w:val="28"/>
        </w:rPr>
      </w:pPr>
    </w:p>
    <w:p w14:paraId="19EC9F0E" w14:textId="683FB05B" w:rsidR="00F74472" w:rsidRPr="00F74472" w:rsidRDefault="003042A9" w:rsidP="00F74472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Conclusion</w:t>
      </w:r>
      <w:r w:rsidR="00F74472" w:rsidRPr="00F74472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:</w:t>
      </w:r>
    </w:p>
    <w:p w14:paraId="69BDB160" w14:textId="15749C5E" w:rsidR="00F74472" w:rsidRDefault="008720E5" w:rsidP="003042A9">
      <w:pPr>
        <w:pStyle w:val="ListParagraph"/>
        <w:ind w:left="360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720E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In this lab, I created a dataset of 150 samples and applied the KNN algorithm to classify sports from height and weight data. I implemented a loop that takes user input repeatedly and provides predictions with real-time plots. This helped me understand both algorithm logic and user interaction in a data-driven system</w:t>
      </w:r>
      <w:r w:rsidR="00A67120" w:rsidRPr="00A6712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.</w:t>
      </w:r>
    </w:p>
    <w:sectPr w:rsidR="00F74472" w:rsidSect="000E63F5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pgBorders w:offsetFrom="page">
        <w:top w:val="doubleWave" w:sz="6" w:space="24" w:color="808080" w:themeColor="background1" w:themeShade="80"/>
        <w:left w:val="doubleWave" w:sz="6" w:space="24" w:color="808080" w:themeColor="background1" w:themeShade="80"/>
        <w:bottom w:val="doubleWave" w:sz="6" w:space="24" w:color="808080" w:themeColor="background1" w:themeShade="80"/>
        <w:right w:val="doubleWave" w:sz="6" w:space="24" w:color="808080" w:themeColor="background1" w:themeShade="80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ADA0C5" w14:textId="77777777" w:rsidR="00FB69DC" w:rsidRDefault="00FB69DC" w:rsidP="00182853">
      <w:pPr>
        <w:spacing w:after="0" w:line="240" w:lineRule="auto"/>
      </w:pPr>
      <w:r>
        <w:separator/>
      </w:r>
    </w:p>
  </w:endnote>
  <w:endnote w:type="continuationSeparator" w:id="0">
    <w:p w14:paraId="7174DA49" w14:textId="77777777" w:rsidR="00FB69DC" w:rsidRDefault="00FB69DC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BE0047" w14:textId="61D60751" w:rsidR="00516A04" w:rsidRDefault="00516A04">
    <w:pPr>
      <w:pStyle w:val="Footer"/>
    </w:pPr>
    <w:r>
      <w:t>CSE-</w:t>
    </w:r>
    <w:r w:rsidR="0035284C">
      <w:t xml:space="preserve"> 4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E3699A" w14:textId="77777777" w:rsidR="00FB69DC" w:rsidRDefault="00FB69DC" w:rsidP="00182853">
      <w:pPr>
        <w:spacing w:after="0" w:line="240" w:lineRule="auto"/>
      </w:pPr>
      <w:r>
        <w:separator/>
      </w:r>
    </w:p>
  </w:footnote>
  <w:footnote w:type="continuationSeparator" w:id="0">
    <w:p w14:paraId="19163C90" w14:textId="77777777" w:rsidR="00FB69DC" w:rsidRDefault="00FB69DC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C51E0B" w14:textId="31F7E3D4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00FB1085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C4B1D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00FB1085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DC4B1D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   </w:t>
    </w:r>
    <w:r w:rsidR="0035284C">
      <w:t>221311131</w:t>
    </w:r>
    <w:r>
      <w:t xml:space="preserve">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4EDE569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11.4pt" o:bullet="t">
        <v:imagedata r:id="rId1" o:title="mso1D97"/>
      </v:shape>
    </w:pict>
  </w:numPicBullet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621"/>
        </w:tabs>
        <w:ind w:left="621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341"/>
        </w:tabs>
        <w:ind w:left="1341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061"/>
        </w:tabs>
        <w:ind w:left="2061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781"/>
        </w:tabs>
        <w:ind w:left="2781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501"/>
        </w:tabs>
        <w:ind w:left="3501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221"/>
        </w:tabs>
        <w:ind w:left="4221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941"/>
        </w:tabs>
        <w:ind w:left="4941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661"/>
        </w:tabs>
        <w:ind w:left="5661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381"/>
        </w:tabs>
        <w:ind w:left="6381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B1EA8"/>
    <w:multiLevelType w:val="hybridMultilevel"/>
    <w:tmpl w:val="9AFE8E82"/>
    <w:lvl w:ilvl="0" w:tplc="A4223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D252DB"/>
    <w:multiLevelType w:val="hybridMultilevel"/>
    <w:tmpl w:val="A07A10E0"/>
    <w:lvl w:ilvl="0" w:tplc="C9F0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643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20A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0216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44E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2CE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C63D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C8A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2A1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450BFD"/>
    <w:multiLevelType w:val="hybridMultilevel"/>
    <w:tmpl w:val="3D2E639E"/>
    <w:lvl w:ilvl="0" w:tplc="296EECB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3411EE"/>
    <w:multiLevelType w:val="hybridMultilevel"/>
    <w:tmpl w:val="B1FC8B72"/>
    <w:lvl w:ilvl="0" w:tplc="1564F020">
      <w:start w:val="1"/>
      <w:numFmt w:val="lowerLetter"/>
      <w:lvlText w:val="%1."/>
      <w:lvlJc w:val="left"/>
      <w:pPr>
        <w:ind w:left="735" w:hanging="375"/>
      </w:pPr>
      <w:rPr>
        <w:rFonts w:asciiTheme="minorHAnsi" w:hAnsiTheme="minorHAnsi" w:cstheme="minorBidi" w:hint="default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026477"/>
    <w:multiLevelType w:val="hybridMultilevel"/>
    <w:tmpl w:val="F4D41902"/>
    <w:lvl w:ilvl="0" w:tplc="DD14D0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86ECB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DA1E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8D4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8C4F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EEFD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C3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9679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D6C5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A419D9"/>
    <w:multiLevelType w:val="hybridMultilevel"/>
    <w:tmpl w:val="A49C9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C16F67"/>
    <w:multiLevelType w:val="hybridMultilevel"/>
    <w:tmpl w:val="6132114C"/>
    <w:lvl w:ilvl="0" w:tplc="2A3E1B02">
      <w:start w:val="1"/>
      <w:numFmt w:val="decimal"/>
      <w:lvlText w:val="%1."/>
      <w:lvlJc w:val="left"/>
      <w:pPr>
        <w:ind w:left="644" w:hanging="360"/>
      </w:pPr>
      <w:rPr>
        <w:sz w:val="28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" w15:restartNumberingAfterBreak="0">
    <w:nsid w:val="2DC778FD"/>
    <w:multiLevelType w:val="hybridMultilevel"/>
    <w:tmpl w:val="9D288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EE630E"/>
    <w:multiLevelType w:val="hybridMultilevel"/>
    <w:tmpl w:val="9634E25A"/>
    <w:lvl w:ilvl="0" w:tplc="4DE82C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2082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0C86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160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04B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D2C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16C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0084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7EE7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1E553DE"/>
    <w:multiLevelType w:val="hybridMultilevel"/>
    <w:tmpl w:val="3FBCA19E"/>
    <w:lvl w:ilvl="0" w:tplc="2A3E1B02">
      <w:start w:val="1"/>
      <w:numFmt w:val="decimal"/>
      <w:lvlText w:val="%1."/>
      <w:lvlJc w:val="left"/>
      <w:pPr>
        <w:ind w:left="644" w:hanging="360"/>
      </w:pPr>
      <w:rPr>
        <w:sz w:val="28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373709A"/>
    <w:multiLevelType w:val="hybridMultilevel"/>
    <w:tmpl w:val="874CDD82"/>
    <w:lvl w:ilvl="0" w:tplc="2A3E1B02">
      <w:start w:val="1"/>
      <w:numFmt w:val="decimal"/>
      <w:lvlText w:val="%1."/>
      <w:lvlJc w:val="left"/>
      <w:pPr>
        <w:ind w:left="644" w:hanging="360"/>
      </w:pPr>
      <w:rPr>
        <w:sz w:val="28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74A4A74"/>
    <w:multiLevelType w:val="hybridMultilevel"/>
    <w:tmpl w:val="874CDD82"/>
    <w:lvl w:ilvl="0" w:tplc="2A3E1B02">
      <w:start w:val="1"/>
      <w:numFmt w:val="decimal"/>
      <w:lvlText w:val="%1."/>
      <w:lvlJc w:val="left"/>
      <w:pPr>
        <w:ind w:left="644" w:hanging="360"/>
      </w:pPr>
      <w:rPr>
        <w:sz w:val="28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3B2B17C8"/>
    <w:multiLevelType w:val="hybridMultilevel"/>
    <w:tmpl w:val="18689E1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CEF6023"/>
    <w:multiLevelType w:val="hybridMultilevel"/>
    <w:tmpl w:val="2B78F0FC"/>
    <w:lvl w:ilvl="0" w:tplc="8CA4136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810B21"/>
    <w:multiLevelType w:val="hybridMultilevel"/>
    <w:tmpl w:val="81F4E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250298D"/>
    <w:multiLevelType w:val="hybridMultilevel"/>
    <w:tmpl w:val="8C02B43C"/>
    <w:lvl w:ilvl="0" w:tplc="03E24FDC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33F24DEA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8D7AFC80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48FEC496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3BDA8D0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8D48A7D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449C9A3A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3F6E332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A2F4F76C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4" w15:restartNumberingAfterBreak="0">
    <w:nsid w:val="43067E62"/>
    <w:multiLevelType w:val="hybridMultilevel"/>
    <w:tmpl w:val="B02CF5E8"/>
    <w:lvl w:ilvl="0" w:tplc="617E947E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1916E06E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583E94B4"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2A2A67E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AC445C3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096CC562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EBB2CE8C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7D2EAB8E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0C846080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5" w15:restartNumberingAfterBreak="0">
    <w:nsid w:val="43152DDA"/>
    <w:multiLevelType w:val="hybridMultilevel"/>
    <w:tmpl w:val="8D2C77B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3513D9E"/>
    <w:multiLevelType w:val="hybridMultilevel"/>
    <w:tmpl w:val="994EEB0E"/>
    <w:lvl w:ilvl="0" w:tplc="2A3E1B02">
      <w:start w:val="1"/>
      <w:numFmt w:val="decimal"/>
      <w:lvlText w:val="%1."/>
      <w:lvlJc w:val="left"/>
      <w:pPr>
        <w:ind w:left="1004" w:hanging="360"/>
      </w:pPr>
      <w:rPr>
        <w:sz w:val="28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7AB21F1"/>
    <w:multiLevelType w:val="hybridMultilevel"/>
    <w:tmpl w:val="3FBCA19E"/>
    <w:lvl w:ilvl="0" w:tplc="2A3E1B02">
      <w:start w:val="1"/>
      <w:numFmt w:val="decimal"/>
      <w:lvlText w:val="%1."/>
      <w:lvlJc w:val="left"/>
      <w:pPr>
        <w:ind w:left="644" w:hanging="360"/>
      </w:pPr>
      <w:rPr>
        <w:sz w:val="28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E1F43E4"/>
    <w:multiLevelType w:val="hybridMultilevel"/>
    <w:tmpl w:val="7A4AD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0E1DF3"/>
    <w:multiLevelType w:val="hybridMultilevel"/>
    <w:tmpl w:val="3B9EAD9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0C01E33"/>
    <w:multiLevelType w:val="hybridMultilevel"/>
    <w:tmpl w:val="720240EE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2F2675B"/>
    <w:multiLevelType w:val="hybridMultilevel"/>
    <w:tmpl w:val="BBF0605E"/>
    <w:lvl w:ilvl="0" w:tplc="68AE58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D089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DCCB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7A20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C8F2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965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7C23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0E88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4C5A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57994BCD"/>
    <w:multiLevelType w:val="hybridMultilevel"/>
    <w:tmpl w:val="874CDD82"/>
    <w:lvl w:ilvl="0" w:tplc="2A3E1B02">
      <w:start w:val="1"/>
      <w:numFmt w:val="decimal"/>
      <w:lvlText w:val="%1."/>
      <w:lvlJc w:val="left"/>
      <w:pPr>
        <w:ind w:left="644" w:hanging="360"/>
      </w:pPr>
      <w:rPr>
        <w:sz w:val="28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543DF0"/>
    <w:multiLevelType w:val="hybridMultilevel"/>
    <w:tmpl w:val="9F04E90E"/>
    <w:lvl w:ilvl="0" w:tplc="82486FA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DE0968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99EC69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3A42F5C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E4C94D0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3E82EA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AD60756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5941F7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C98B7D0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6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2EE5944"/>
    <w:multiLevelType w:val="hybridMultilevel"/>
    <w:tmpl w:val="F14225D4"/>
    <w:lvl w:ilvl="0" w:tplc="2A3E1B02">
      <w:start w:val="1"/>
      <w:numFmt w:val="decimal"/>
      <w:lvlText w:val="%1."/>
      <w:lvlJc w:val="left"/>
      <w:pPr>
        <w:ind w:left="644" w:hanging="360"/>
      </w:pPr>
      <w:rPr>
        <w:sz w:val="28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8" w15:restartNumberingAfterBreak="0">
    <w:nsid w:val="75160D98"/>
    <w:multiLevelType w:val="hybridMultilevel"/>
    <w:tmpl w:val="77740D28"/>
    <w:lvl w:ilvl="0" w:tplc="0560758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A8115B"/>
    <w:multiLevelType w:val="hybridMultilevel"/>
    <w:tmpl w:val="1B003AD8"/>
    <w:lvl w:ilvl="0" w:tplc="B9102CF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49A0340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430F2A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6289486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F4280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290043C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0E040CA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084AC3E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A10698A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0" w15:restartNumberingAfterBreak="0">
    <w:nsid w:val="7B636971"/>
    <w:multiLevelType w:val="hybridMultilevel"/>
    <w:tmpl w:val="3C1C5602"/>
    <w:lvl w:ilvl="0" w:tplc="1752FC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160EBA"/>
    <w:multiLevelType w:val="hybridMultilevel"/>
    <w:tmpl w:val="317847AC"/>
    <w:lvl w:ilvl="0" w:tplc="E0D02CE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CDA12E6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F583E8E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77852C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DA6A7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3B63048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5F6691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323270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56A22CE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2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2"/>
  </w:num>
  <w:num w:numId="3">
    <w:abstractNumId w:val="5"/>
  </w:num>
  <w:num w:numId="4">
    <w:abstractNumId w:val="8"/>
  </w:num>
  <w:num w:numId="5">
    <w:abstractNumId w:val="3"/>
  </w:num>
  <w:num w:numId="6">
    <w:abstractNumId w:val="1"/>
  </w:num>
  <w:num w:numId="7">
    <w:abstractNumId w:val="29"/>
  </w:num>
  <w:num w:numId="8">
    <w:abstractNumId w:val="27"/>
  </w:num>
  <w:num w:numId="9">
    <w:abstractNumId w:val="10"/>
  </w:num>
  <w:num w:numId="10">
    <w:abstractNumId w:val="11"/>
  </w:num>
  <w:num w:numId="11">
    <w:abstractNumId w:val="0"/>
  </w:num>
  <w:num w:numId="12">
    <w:abstractNumId w:val="36"/>
  </w:num>
  <w:num w:numId="13">
    <w:abstractNumId w:val="2"/>
  </w:num>
  <w:num w:numId="14">
    <w:abstractNumId w:val="40"/>
  </w:num>
  <w:num w:numId="15">
    <w:abstractNumId w:val="7"/>
  </w:num>
  <w:num w:numId="16">
    <w:abstractNumId w:val="16"/>
  </w:num>
  <w:num w:numId="17">
    <w:abstractNumId w:val="6"/>
  </w:num>
  <w:num w:numId="18">
    <w:abstractNumId w:val="9"/>
  </w:num>
  <w:num w:numId="19">
    <w:abstractNumId w:val="33"/>
  </w:num>
  <w:num w:numId="20">
    <w:abstractNumId w:val="4"/>
  </w:num>
  <w:num w:numId="21">
    <w:abstractNumId w:val="22"/>
  </w:num>
  <w:num w:numId="22">
    <w:abstractNumId w:val="24"/>
  </w:num>
  <w:num w:numId="23">
    <w:abstractNumId w:val="41"/>
  </w:num>
  <w:num w:numId="24">
    <w:abstractNumId w:val="23"/>
  </w:num>
  <w:num w:numId="25">
    <w:abstractNumId w:val="39"/>
  </w:num>
  <w:num w:numId="26">
    <w:abstractNumId w:val="35"/>
  </w:num>
  <w:num w:numId="27">
    <w:abstractNumId w:val="15"/>
  </w:num>
  <w:num w:numId="28">
    <w:abstractNumId w:val="30"/>
  </w:num>
  <w:num w:numId="29">
    <w:abstractNumId w:val="13"/>
  </w:num>
  <w:num w:numId="30">
    <w:abstractNumId w:val="13"/>
  </w:num>
  <w:num w:numId="31">
    <w:abstractNumId w:val="25"/>
  </w:num>
  <w:num w:numId="32">
    <w:abstractNumId w:val="32"/>
  </w:num>
  <w:num w:numId="33">
    <w:abstractNumId w:val="31"/>
  </w:num>
  <w:num w:numId="34">
    <w:abstractNumId w:val="38"/>
  </w:num>
  <w:num w:numId="35">
    <w:abstractNumId w:val="20"/>
  </w:num>
  <w:num w:numId="36">
    <w:abstractNumId w:val="21"/>
  </w:num>
  <w:num w:numId="37">
    <w:abstractNumId w:val="18"/>
  </w:num>
  <w:num w:numId="38">
    <w:abstractNumId w:val="26"/>
  </w:num>
  <w:num w:numId="39">
    <w:abstractNumId w:val="28"/>
  </w:num>
  <w:num w:numId="40">
    <w:abstractNumId w:val="17"/>
  </w:num>
  <w:num w:numId="41">
    <w:abstractNumId w:val="37"/>
  </w:num>
  <w:num w:numId="42">
    <w:abstractNumId w:val="14"/>
  </w:num>
  <w:num w:numId="43">
    <w:abstractNumId w:val="19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NDa0MDQzMjK1sDBT0lEKTi0uzszPAykwNK4FAMIhndEtAAAA"/>
  </w:docVars>
  <w:rsids>
    <w:rsidRoot w:val="0080651E"/>
    <w:rsid w:val="00015236"/>
    <w:rsid w:val="00020376"/>
    <w:rsid w:val="000267FE"/>
    <w:rsid w:val="000318BF"/>
    <w:rsid w:val="00032498"/>
    <w:rsid w:val="00046828"/>
    <w:rsid w:val="00046924"/>
    <w:rsid w:val="00066211"/>
    <w:rsid w:val="000816E6"/>
    <w:rsid w:val="00085E16"/>
    <w:rsid w:val="000A34B7"/>
    <w:rsid w:val="000A367C"/>
    <w:rsid w:val="000A3B07"/>
    <w:rsid w:val="000E63F5"/>
    <w:rsid w:val="00120402"/>
    <w:rsid w:val="00136942"/>
    <w:rsid w:val="00143831"/>
    <w:rsid w:val="00143DD2"/>
    <w:rsid w:val="0016203B"/>
    <w:rsid w:val="00163939"/>
    <w:rsid w:val="00175224"/>
    <w:rsid w:val="00177E2F"/>
    <w:rsid w:val="00182853"/>
    <w:rsid w:val="0019018B"/>
    <w:rsid w:val="001B0718"/>
    <w:rsid w:val="001B1BB2"/>
    <w:rsid w:val="001C5883"/>
    <w:rsid w:val="001C60F2"/>
    <w:rsid w:val="001D0590"/>
    <w:rsid w:val="001D78DD"/>
    <w:rsid w:val="001E2275"/>
    <w:rsid w:val="001E7451"/>
    <w:rsid w:val="002151D6"/>
    <w:rsid w:val="002160C4"/>
    <w:rsid w:val="0022240B"/>
    <w:rsid w:val="002443B4"/>
    <w:rsid w:val="002747C2"/>
    <w:rsid w:val="00275105"/>
    <w:rsid w:val="002754A2"/>
    <w:rsid w:val="002764BD"/>
    <w:rsid w:val="00277647"/>
    <w:rsid w:val="0029443D"/>
    <w:rsid w:val="002A061D"/>
    <w:rsid w:val="002B737C"/>
    <w:rsid w:val="002C3C80"/>
    <w:rsid w:val="002E1552"/>
    <w:rsid w:val="002E1921"/>
    <w:rsid w:val="003042A9"/>
    <w:rsid w:val="00305497"/>
    <w:rsid w:val="003144B4"/>
    <w:rsid w:val="00345BB3"/>
    <w:rsid w:val="0035284C"/>
    <w:rsid w:val="00356FC8"/>
    <w:rsid w:val="0036284A"/>
    <w:rsid w:val="0036285F"/>
    <w:rsid w:val="00367C82"/>
    <w:rsid w:val="00373169"/>
    <w:rsid w:val="00382B39"/>
    <w:rsid w:val="00392B2B"/>
    <w:rsid w:val="00395CCF"/>
    <w:rsid w:val="003A28CD"/>
    <w:rsid w:val="003A3033"/>
    <w:rsid w:val="003A5CA6"/>
    <w:rsid w:val="003A6BAD"/>
    <w:rsid w:val="003A73EA"/>
    <w:rsid w:val="003B2A6C"/>
    <w:rsid w:val="003C129E"/>
    <w:rsid w:val="003C6224"/>
    <w:rsid w:val="003C6EAB"/>
    <w:rsid w:val="00440D5E"/>
    <w:rsid w:val="00445AA4"/>
    <w:rsid w:val="0049248E"/>
    <w:rsid w:val="00495634"/>
    <w:rsid w:val="00497F11"/>
    <w:rsid w:val="004A1F7C"/>
    <w:rsid w:val="004A25D8"/>
    <w:rsid w:val="004C0773"/>
    <w:rsid w:val="004E57CD"/>
    <w:rsid w:val="00514857"/>
    <w:rsid w:val="00516A04"/>
    <w:rsid w:val="005320DA"/>
    <w:rsid w:val="005406F4"/>
    <w:rsid w:val="00541324"/>
    <w:rsid w:val="005415D9"/>
    <w:rsid w:val="00544257"/>
    <w:rsid w:val="00544F0C"/>
    <w:rsid w:val="00555B43"/>
    <w:rsid w:val="0056461F"/>
    <w:rsid w:val="00566E8C"/>
    <w:rsid w:val="005764BC"/>
    <w:rsid w:val="00577A9E"/>
    <w:rsid w:val="005A16EA"/>
    <w:rsid w:val="005B4175"/>
    <w:rsid w:val="005B5B54"/>
    <w:rsid w:val="005B6877"/>
    <w:rsid w:val="005C5C51"/>
    <w:rsid w:val="005C7FB2"/>
    <w:rsid w:val="005D11AE"/>
    <w:rsid w:val="005D5B78"/>
    <w:rsid w:val="00613692"/>
    <w:rsid w:val="00630BC1"/>
    <w:rsid w:val="006A32C4"/>
    <w:rsid w:val="006A40EE"/>
    <w:rsid w:val="006B4379"/>
    <w:rsid w:val="006C0D90"/>
    <w:rsid w:val="006C22A4"/>
    <w:rsid w:val="006D77CF"/>
    <w:rsid w:val="006F4E03"/>
    <w:rsid w:val="006F7A98"/>
    <w:rsid w:val="007049E6"/>
    <w:rsid w:val="00724CD6"/>
    <w:rsid w:val="007268C7"/>
    <w:rsid w:val="00726C31"/>
    <w:rsid w:val="00727A50"/>
    <w:rsid w:val="00730E32"/>
    <w:rsid w:val="00730EE1"/>
    <w:rsid w:val="00732C5B"/>
    <w:rsid w:val="0074202E"/>
    <w:rsid w:val="00743487"/>
    <w:rsid w:val="0077371F"/>
    <w:rsid w:val="00786CD8"/>
    <w:rsid w:val="0079240B"/>
    <w:rsid w:val="007A49D6"/>
    <w:rsid w:val="007A5DE0"/>
    <w:rsid w:val="007B15E6"/>
    <w:rsid w:val="007B19A2"/>
    <w:rsid w:val="007B50E8"/>
    <w:rsid w:val="007E26D3"/>
    <w:rsid w:val="007E4468"/>
    <w:rsid w:val="0080271D"/>
    <w:rsid w:val="0080651E"/>
    <w:rsid w:val="00811A47"/>
    <w:rsid w:val="00820C10"/>
    <w:rsid w:val="008247B9"/>
    <w:rsid w:val="00830EF6"/>
    <w:rsid w:val="008354CC"/>
    <w:rsid w:val="008662D8"/>
    <w:rsid w:val="008720E5"/>
    <w:rsid w:val="00881872"/>
    <w:rsid w:val="00887044"/>
    <w:rsid w:val="008C38C4"/>
    <w:rsid w:val="008C5E7B"/>
    <w:rsid w:val="008E2E90"/>
    <w:rsid w:val="008F4F3D"/>
    <w:rsid w:val="00917876"/>
    <w:rsid w:val="0093287A"/>
    <w:rsid w:val="0094487A"/>
    <w:rsid w:val="00947BE9"/>
    <w:rsid w:val="00967436"/>
    <w:rsid w:val="00967DFD"/>
    <w:rsid w:val="0097552E"/>
    <w:rsid w:val="00976447"/>
    <w:rsid w:val="00976CF4"/>
    <w:rsid w:val="009A034B"/>
    <w:rsid w:val="009A2588"/>
    <w:rsid w:val="009C02B3"/>
    <w:rsid w:val="009C7FEE"/>
    <w:rsid w:val="009E197A"/>
    <w:rsid w:val="009F6AE7"/>
    <w:rsid w:val="00A2610C"/>
    <w:rsid w:val="00A33D37"/>
    <w:rsid w:val="00A56D5D"/>
    <w:rsid w:val="00A67120"/>
    <w:rsid w:val="00A8300E"/>
    <w:rsid w:val="00A8633F"/>
    <w:rsid w:val="00AA2E62"/>
    <w:rsid w:val="00AA3F71"/>
    <w:rsid w:val="00AB149D"/>
    <w:rsid w:val="00AE34D4"/>
    <w:rsid w:val="00AF1382"/>
    <w:rsid w:val="00B00214"/>
    <w:rsid w:val="00B01F73"/>
    <w:rsid w:val="00B1676A"/>
    <w:rsid w:val="00B26AFD"/>
    <w:rsid w:val="00B368C4"/>
    <w:rsid w:val="00B805BF"/>
    <w:rsid w:val="00BC0451"/>
    <w:rsid w:val="00BC094D"/>
    <w:rsid w:val="00BF5499"/>
    <w:rsid w:val="00C06E32"/>
    <w:rsid w:val="00C076FB"/>
    <w:rsid w:val="00C40DA6"/>
    <w:rsid w:val="00C42EFA"/>
    <w:rsid w:val="00C506EB"/>
    <w:rsid w:val="00C543AD"/>
    <w:rsid w:val="00C567AF"/>
    <w:rsid w:val="00C567DD"/>
    <w:rsid w:val="00C72042"/>
    <w:rsid w:val="00C73C09"/>
    <w:rsid w:val="00C8150C"/>
    <w:rsid w:val="00C836D4"/>
    <w:rsid w:val="00CA0B2A"/>
    <w:rsid w:val="00CC5439"/>
    <w:rsid w:val="00CD0090"/>
    <w:rsid w:val="00CE1177"/>
    <w:rsid w:val="00CE5ADB"/>
    <w:rsid w:val="00D0462A"/>
    <w:rsid w:val="00D04A00"/>
    <w:rsid w:val="00D31CBD"/>
    <w:rsid w:val="00D43319"/>
    <w:rsid w:val="00D53570"/>
    <w:rsid w:val="00D55004"/>
    <w:rsid w:val="00D64A96"/>
    <w:rsid w:val="00D84CAF"/>
    <w:rsid w:val="00D97404"/>
    <w:rsid w:val="00DA262E"/>
    <w:rsid w:val="00DC4917"/>
    <w:rsid w:val="00DC4B1D"/>
    <w:rsid w:val="00DD2AE5"/>
    <w:rsid w:val="00DD494C"/>
    <w:rsid w:val="00DE5924"/>
    <w:rsid w:val="00DF3318"/>
    <w:rsid w:val="00E0059D"/>
    <w:rsid w:val="00E0416F"/>
    <w:rsid w:val="00E120C9"/>
    <w:rsid w:val="00E22E99"/>
    <w:rsid w:val="00E25318"/>
    <w:rsid w:val="00E334D3"/>
    <w:rsid w:val="00E37841"/>
    <w:rsid w:val="00E5790F"/>
    <w:rsid w:val="00E57963"/>
    <w:rsid w:val="00E625D8"/>
    <w:rsid w:val="00E72235"/>
    <w:rsid w:val="00E83BD5"/>
    <w:rsid w:val="00E852BA"/>
    <w:rsid w:val="00E94176"/>
    <w:rsid w:val="00E9639D"/>
    <w:rsid w:val="00EC5144"/>
    <w:rsid w:val="00EC53CE"/>
    <w:rsid w:val="00ED1AA4"/>
    <w:rsid w:val="00ED4BA5"/>
    <w:rsid w:val="00EE2455"/>
    <w:rsid w:val="00EE26CC"/>
    <w:rsid w:val="00EF40A7"/>
    <w:rsid w:val="00F0200F"/>
    <w:rsid w:val="00F26A87"/>
    <w:rsid w:val="00F3581A"/>
    <w:rsid w:val="00F3611D"/>
    <w:rsid w:val="00F50327"/>
    <w:rsid w:val="00F54B99"/>
    <w:rsid w:val="00F74472"/>
    <w:rsid w:val="00F764D9"/>
    <w:rsid w:val="00FB0EAD"/>
    <w:rsid w:val="00FB69DC"/>
    <w:rsid w:val="00FD5420"/>
    <w:rsid w:val="00FD59B1"/>
    <w:rsid w:val="00FE1693"/>
    <w:rsid w:val="00FE520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4B1D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6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3721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5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8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6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00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3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5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44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53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7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356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0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006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6756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399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5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2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7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9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46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3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7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2221">
          <w:marLeft w:val="139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1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83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1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2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49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1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7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5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433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700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57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2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91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50229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2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6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7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345F1FEB1D4549AFF96577088AAEDF" ma:contentTypeVersion="0" ma:contentTypeDescription="Create a new document." ma:contentTypeScope="" ma:versionID="f1b035681f05bf1184bf3d35c6703c9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333E9A-AC2C-4A33-9300-F307ADE7D4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5B97959-E845-4E5A-83CE-39AD50FCC4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A98CF6-FFDE-4192-968C-42CBD100A9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CF9E61B-3F2A-46DE-BEE6-66E285319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3</TotalTime>
  <Pages>4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User</cp:lastModifiedBy>
  <cp:revision>95</cp:revision>
  <cp:lastPrinted>2025-05-13T21:42:00Z</cp:lastPrinted>
  <dcterms:created xsi:type="dcterms:W3CDTF">2020-08-03T13:17:00Z</dcterms:created>
  <dcterms:modified xsi:type="dcterms:W3CDTF">2025-06-20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f199ffa932d4903e14292ac32106823bcab1bf0627f1406086668f2ddce5cf</vt:lpwstr>
  </property>
  <property fmtid="{D5CDD505-2E9C-101B-9397-08002B2CF9AE}" pid="3" name="ContentTypeId">
    <vt:lpwstr>0x0101006C345F1FEB1D4549AFF96577088AAEDF</vt:lpwstr>
  </property>
</Properties>
</file>